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9B4278">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9B4278">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9B4278">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9B4278">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9B4278">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9B4278">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9B4278">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9B4278">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9B4278">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9B4278">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9B4278">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9B4278">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9B4278">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9B4278">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9B4278">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9B4278">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9B4278">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9B4278">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9B4278">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9B4278">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9B4278">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9B4278">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9B4278">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9B4278">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9B4278">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21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21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lastRenderedPageBreak/>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FC91A7D" w14:textId="77777777" w:rsidR="00944BCB" w:rsidRDefault="00342B2A" w:rsidP="00342B2A">
      <w:pPr>
        <w:pStyle w:val="Code"/>
      </w:pPr>
      <w:r w:rsidRPr="00342B2A">
        <w:t xml:space="preserve">      </w:t>
      </w:r>
      <w:r w:rsidR="00AA5F6C">
        <w:t xml:space="preserve">  </w:t>
      </w:r>
      <w:r w:rsidRPr="00342B2A">
        <w:t xml:space="preserve">      Symbol resultSymbol =</w:t>
      </w:r>
      <w:r w:rsidR="00944BCB">
        <w:t xml:space="preserve"> </w:t>
      </w:r>
    </w:p>
    <w:p w14:paraId="07C79A9C" w14:textId="7D4B9339" w:rsidR="00342B2A" w:rsidRPr="00342B2A" w:rsidRDefault="00944BCB" w:rsidP="00342B2A">
      <w:pPr>
        <w:pStyle w:val="Code"/>
      </w:pPr>
      <w:r>
        <w:t xml:space="preserve">                </w:t>
      </w:r>
      <w:r w:rsidR="00342B2A" w:rsidRPr="00342B2A">
        <w:t>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lastRenderedPageBreak/>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lastRenderedPageBreak/>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lastRenderedPageBreak/>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B4278"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B427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B427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B427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B427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B427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B427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B427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B427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B427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B427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B427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B427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B427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B427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B427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B427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B427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B427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B427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B427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B427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B427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B427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438</Pages>
  <Words>130847</Words>
  <Characters>745831</Characters>
  <Application>Microsoft Office Word</Application>
  <DocSecurity>0</DocSecurity>
  <Lines>6215</Lines>
  <Paragraphs>174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1</cp:revision>
  <cp:lastPrinted>2022-01-17T12:38:00Z</cp:lastPrinted>
  <dcterms:created xsi:type="dcterms:W3CDTF">2022-03-24T10:40:00Z</dcterms:created>
  <dcterms:modified xsi:type="dcterms:W3CDTF">2022-03-25T15:57:00Z</dcterms:modified>
</cp:coreProperties>
</file>